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1EFF5" w14:textId="77777777" w:rsidR="002C0346" w:rsidRDefault="004D479D">
      <w:pPr>
        <w:jc w:val="right"/>
      </w:pPr>
      <w:r>
        <w:rPr>
          <w:b/>
          <w:bCs/>
        </w:rPr>
        <w:t>Policy: 5406</w:t>
      </w:r>
      <w:r>
        <w:rPr>
          <w:b/>
          <w:bCs/>
        </w:rPr>
        <w:br/>
        <w:t>Section: 5000 - Personnel</w:t>
      </w:r>
    </w:p>
    <w:p w14:paraId="65AF602C" w14:textId="77777777" w:rsidR="002C0346" w:rsidRDefault="00C9495A">
      <w:p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pict w14:anchorId="03C81422">
          <v:rect id="_x0000_i1025" style="width:0;height:1.5pt" o:hralign="center" o:hrstd="t" o:hr="t" fillcolor="#a0a0a0" stroked="f"/>
        </w:pict>
      </w:r>
    </w:p>
    <w:p w14:paraId="140958F2" w14:textId="77777777" w:rsidR="002C0346" w:rsidRDefault="002C0346">
      <w:pPr>
        <w:rPr>
          <w:rFonts w:ascii="Times New Roman" w:eastAsia="Times New Roman" w:hAnsi="Times New Roman"/>
          <w:sz w:val="24"/>
          <w:szCs w:val="24"/>
        </w:rPr>
      </w:pPr>
    </w:p>
    <w:p w14:paraId="45A5F10A" w14:textId="77777777" w:rsidR="002C0346" w:rsidRDefault="004D479D">
      <w:pPr>
        <w:pStyle w:val="NormalWeb"/>
        <w:rPr>
          <w:sz w:val="32"/>
          <w:szCs w:val="32"/>
        </w:rPr>
      </w:pPr>
      <w:r>
        <w:rPr>
          <w:b/>
          <w:bCs/>
          <w:sz w:val="32"/>
          <w:szCs w:val="32"/>
        </w:rPr>
        <w:t>Leave Sharing</w:t>
      </w:r>
    </w:p>
    <w:p w14:paraId="0A1CDE29" w14:textId="77777777" w:rsidR="002C0346" w:rsidRDefault="002C0346">
      <w:pPr>
        <w:rPr>
          <w:rFonts w:ascii="Times New Roman" w:eastAsia="Times New Roman" w:hAnsi="Times New Roman"/>
          <w:sz w:val="24"/>
          <w:szCs w:val="24"/>
        </w:rPr>
      </w:pPr>
    </w:p>
    <w:p w14:paraId="10836FFD" w14:textId="15A2D324" w:rsidR="002C0346" w:rsidRPr="00F02184" w:rsidRDefault="004D479D">
      <w:pPr>
        <w:pStyle w:val="NormalWeb"/>
        <w:rPr>
          <w:sz w:val="17"/>
          <w:szCs w:val="17"/>
        </w:rPr>
      </w:pPr>
      <w:r w:rsidRPr="00F02184">
        <w:rPr>
          <w:sz w:val="17"/>
          <w:szCs w:val="17"/>
        </w:rPr>
        <w:t xml:space="preserve">The district will establish and administer a leave sharing </w:t>
      </w:r>
      <w:r w:rsidR="00E000A8">
        <w:rPr>
          <w:sz w:val="17"/>
          <w:szCs w:val="17"/>
        </w:rPr>
        <w:t>program</w:t>
      </w:r>
      <w:r w:rsidRPr="00F02184">
        <w:rPr>
          <w:sz w:val="17"/>
          <w:szCs w:val="17"/>
        </w:rPr>
        <w:t xml:space="preserve"> </w:t>
      </w:r>
      <w:r w:rsidR="008452B4">
        <w:rPr>
          <w:sz w:val="17"/>
          <w:szCs w:val="17"/>
        </w:rPr>
        <w:t>through</w:t>
      </w:r>
      <w:r w:rsidRPr="00F02184">
        <w:rPr>
          <w:sz w:val="17"/>
          <w:szCs w:val="17"/>
        </w:rPr>
        <w:t xml:space="preserve"> which eligible employees may donate excess leave for use by an eligible recipient who is suffering from, or has a relative or household member suffering from, an extraordinary or severe illness, injury, impairment</w:t>
      </w:r>
      <w:r w:rsidR="008452B4">
        <w:rPr>
          <w:sz w:val="17"/>
          <w:szCs w:val="17"/>
        </w:rPr>
        <w:t>,</w:t>
      </w:r>
      <w:r w:rsidRPr="00F02184">
        <w:rPr>
          <w:sz w:val="17"/>
          <w:szCs w:val="17"/>
        </w:rPr>
        <w:t xml:space="preserve"> or physical or mental condition</w:t>
      </w:r>
      <w:r w:rsidR="000B3F3D" w:rsidRPr="00F02184">
        <w:rPr>
          <w:sz w:val="17"/>
          <w:szCs w:val="17"/>
        </w:rPr>
        <w:t>;</w:t>
      </w:r>
      <w:r w:rsidR="00F02184">
        <w:rPr>
          <w:sz w:val="17"/>
          <w:szCs w:val="17"/>
        </w:rPr>
        <w:t xml:space="preserve"> </w:t>
      </w:r>
      <w:r w:rsidR="000B3F3D" w:rsidRPr="00F02184">
        <w:rPr>
          <w:sz w:val="17"/>
          <w:szCs w:val="17"/>
        </w:rPr>
        <w:t>who is a victim of domestic violence, sexual assault, or stalking;</w:t>
      </w:r>
      <w:r w:rsidR="00F02184">
        <w:rPr>
          <w:sz w:val="17"/>
          <w:szCs w:val="17"/>
        </w:rPr>
        <w:t xml:space="preserve"> </w:t>
      </w:r>
      <w:r w:rsidR="000B3F3D" w:rsidRPr="00F02184">
        <w:rPr>
          <w:sz w:val="17"/>
          <w:szCs w:val="17"/>
        </w:rPr>
        <w:t>who is sick or temporally disabled because of pregnancy disability;</w:t>
      </w:r>
      <w:r w:rsidR="00F02184">
        <w:rPr>
          <w:sz w:val="17"/>
          <w:szCs w:val="17"/>
        </w:rPr>
        <w:t xml:space="preserve"> </w:t>
      </w:r>
      <w:r w:rsidR="000B3F3D" w:rsidRPr="00F02184">
        <w:rPr>
          <w:sz w:val="17"/>
          <w:szCs w:val="17"/>
        </w:rPr>
        <w:t>who is on parental leave;</w:t>
      </w:r>
      <w:r w:rsidR="00F02184">
        <w:rPr>
          <w:sz w:val="17"/>
          <w:szCs w:val="17"/>
        </w:rPr>
        <w:t xml:space="preserve"> </w:t>
      </w:r>
      <w:r w:rsidRPr="00F02184">
        <w:rPr>
          <w:sz w:val="17"/>
          <w:szCs w:val="17"/>
        </w:rPr>
        <w:t>or who has been called to service in the uniform services.</w:t>
      </w:r>
    </w:p>
    <w:p w14:paraId="1D6BED04" w14:textId="77777777" w:rsidR="002C0346" w:rsidRPr="00F02184" w:rsidRDefault="004D479D">
      <w:pPr>
        <w:pStyle w:val="NormalWeb"/>
        <w:rPr>
          <w:sz w:val="17"/>
          <w:szCs w:val="17"/>
        </w:rPr>
      </w:pPr>
      <w:r w:rsidRPr="00F02184">
        <w:rPr>
          <w:sz w:val="17"/>
          <w:szCs w:val="17"/>
        </w:rPr>
        <w:br/>
        <w:t>Such a program is intended to extend leave benefits to an eligible recipient who otherwise would have to take leave without pay or terminate his or her employment.</w:t>
      </w:r>
    </w:p>
    <w:p w14:paraId="50707D75" w14:textId="283674A2" w:rsidR="002C0346" w:rsidRPr="00F02184" w:rsidRDefault="004D479D">
      <w:pPr>
        <w:pStyle w:val="NormalWeb"/>
        <w:rPr>
          <w:sz w:val="17"/>
          <w:szCs w:val="17"/>
        </w:rPr>
      </w:pPr>
      <w:r w:rsidRPr="00F02184">
        <w:rPr>
          <w:sz w:val="17"/>
          <w:szCs w:val="17"/>
        </w:rPr>
        <w:br/>
        <w:t xml:space="preserve">The superintendent </w:t>
      </w:r>
      <w:r w:rsidR="00F02184">
        <w:rPr>
          <w:sz w:val="17"/>
          <w:szCs w:val="17"/>
        </w:rPr>
        <w:t xml:space="preserve">or designee </w:t>
      </w:r>
      <w:r w:rsidRPr="00F02184">
        <w:rPr>
          <w:sz w:val="17"/>
          <w:szCs w:val="17"/>
        </w:rPr>
        <w:t>is directed</w:t>
      </w:r>
      <w:r w:rsidR="00F02184">
        <w:rPr>
          <w:sz w:val="17"/>
          <w:szCs w:val="17"/>
        </w:rPr>
        <w:t xml:space="preserve"> </w:t>
      </w:r>
      <w:r w:rsidR="00D80246" w:rsidRPr="00F02184">
        <w:rPr>
          <w:sz w:val="17"/>
          <w:szCs w:val="17"/>
        </w:rPr>
        <w:t>to develop a procedure for administering</w:t>
      </w:r>
      <w:r w:rsidR="00B12356">
        <w:rPr>
          <w:sz w:val="17"/>
          <w:szCs w:val="17"/>
        </w:rPr>
        <w:t xml:space="preserve"> </w:t>
      </w:r>
      <w:r w:rsidRPr="00F02184">
        <w:rPr>
          <w:sz w:val="17"/>
          <w:szCs w:val="17"/>
        </w:rPr>
        <w:t xml:space="preserve">the leave sharing </w:t>
      </w:r>
      <w:r w:rsidR="00E000A8">
        <w:rPr>
          <w:sz w:val="17"/>
          <w:szCs w:val="17"/>
        </w:rPr>
        <w:t>program</w:t>
      </w:r>
      <w:r w:rsidRPr="00F02184">
        <w:rPr>
          <w:sz w:val="17"/>
          <w:szCs w:val="17"/>
        </w:rPr>
        <w:t xml:space="preserve"> in a manner consistent with state law and applicable collective bargaining agreements.</w:t>
      </w:r>
    </w:p>
    <w:p w14:paraId="0689C487" w14:textId="77777777" w:rsidR="002C0346" w:rsidRPr="00F02184" w:rsidRDefault="002C0346">
      <w:pPr>
        <w:spacing w:after="240"/>
        <w:rPr>
          <w:rFonts w:ascii="Times New Roman" w:eastAsia="Times New Roman" w:hAnsi="Times New Roman"/>
          <w:sz w:val="17"/>
          <w:szCs w:val="17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45"/>
        <w:gridCol w:w="6114"/>
      </w:tblGrid>
      <w:tr w:rsidR="002C0346" w:rsidRPr="00B631D2" w14:paraId="2B227205" w14:textId="77777777">
        <w:trPr>
          <w:tblCellSpacing w:w="15" w:type="dxa"/>
        </w:trPr>
        <w:tc>
          <w:tcPr>
            <w:tcW w:w="3000" w:type="dxa"/>
            <w:vAlign w:val="center"/>
            <w:hideMark/>
          </w:tcPr>
          <w:p w14:paraId="6E452C68" w14:textId="77777777" w:rsidR="002C0346" w:rsidRPr="00B631D2" w:rsidRDefault="004D479D">
            <w:pPr>
              <w:rPr>
                <w:szCs w:val="20"/>
              </w:rPr>
            </w:pPr>
            <w:r w:rsidRPr="00B631D2">
              <w:rPr>
                <w:szCs w:val="20"/>
              </w:rPr>
              <w:t xml:space="preserve">Cross References: </w:t>
            </w:r>
          </w:p>
        </w:tc>
        <w:tc>
          <w:tcPr>
            <w:tcW w:w="0" w:type="auto"/>
            <w:vAlign w:val="center"/>
            <w:hideMark/>
          </w:tcPr>
          <w:p w14:paraId="6EC588EA" w14:textId="77777777" w:rsidR="002C0346" w:rsidRPr="00B631D2" w:rsidRDefault="004D479D">
            <w:pPr>
              <w:rPr>
                <w:szCs w:val="20"/>
              </w:rPr>
            </w:pPr>
            <w:r w:rsidRPr="00B631D2">
              <w:rPr>
                <w:szCs w:val="20"/>
              </w:rPr>
              <w:t xml:space="preserve">5021 - Conflicts Between Policy and Bargaining Agreements </w:t>
            </w:r>
          </w:p>
        </w:tc>
      </w:tr>
      <w:tr w:rsidR="002C0346" w:rsidRPr="00B631D2" w14:paraId="3DB62015" w14:textId="77777777">
        <w:trPr>
          <w:tblCellSpacing w:w="15" w:type="dxa"/>
        </w:trPr>
        <w:tc>
          <w:tcPr>
            <w:tcW w:w="3000" w:type="dxa"/>
            <w:vAlign w:val="center"/>
            <w:hideMark/>
          </w:tcPr>
          <w:p w14:paraId="637CEAC7" w14:textId="77777777" w:rsidR="002C0346" w:rsidRPr="00B631D2" w:rsidRDefault="002C0346">
            <w:pPr>
              <w:rPr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A47C0A4" w14:textId="77777777" w:rsidR="002C0346" w:rsidRPr="00B631D2" w:rsidRDefault="002C0346">
            <w:pPr>
              <w:rPr>
                <w:rFonts w:ascii="Times New Roman" w:eastAsia="Times New Roman" w:hAnsi="Times New Roman"/>
                <w:szCs w:val="20"/>
              </w:rPr>
            </w:pPr>
          </w:p>
        </w:tc>
      </w:tr>
    </w:tbl>
    <w:p w14:paraId="0EF98A91" w14:textId="77777777" w:rsidR="002C0346" w:rsidRPr="00B631D2" w:rsidRDefault="002C0346">
      <w:pPr>
        <w:spacing w:after="240"/>
        <w:rPr>
          <w:rFonts w:ascii="Times New Roman" w:eastAsia="Times New Roman" w:hAnsi="Times New Roman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45"/>
        <w:gridCol w:w="5373"/>
      </w:tblGrid>
      <w:tr w:rsidR="002C0346" w:rsidRPr="00B631D2" w14:paraId="1D5FB060" w14:textId="77777777">
        <w:trPr>
          <w:tblCellSpacing w:w="15" w:type="dxa"/>
        </w:trPr>
        <w:tc>
          <w:tcPr>
            <w:tcW w:w="3000" w:type="dxa"/>
            <w:vAlign w:val="center"/>
            <w:hideMark/>
          </w:tcPr>
          <w:p w14:paraId="1645945A" w14:textId="77777777" w:rsidR="002C0346" w:rsidRPr="00B631D2" w:rsidRDefault="004D479D">
            <w:pPr>
              <w:rPr>
                <w:szCs w:val="20"/>
              </w:rPr>
            </w:pPr>
            <w:r w:rsidRPr="00B631D2">
              <w:rPr>
                <w:szCs w:val="20"/>
              </w:rPr>
              <w:t xml:space="preserve">Legal References: </w:t>
            </w:r>
          </w:p>
        </w:tc>
        <w:tc>
          <w:tcPr>
            <w:tcW w:w="0" w:type="auto"/>
            <w:vAlign w:val="center"/>
            <w:hideMark/>
          </w:tcPr>
          <w:p w14:paraId="0658F29A" w14:textId="77777777" w:rsidR="002C0346" w:rsidRPr="00B631D2" w:rsidRDefault="004D479D">
            <w:pPr>
              <w:rPr>
                <w:szCs w:val="20"/>
              </w:rPr>
            </w:pPr>
            <w:commentRangeStart w:id="0"/>
            <w:r w:rsidRPr="00B631D2">
              <w:rPr>
                <w:szCs w:val="20"/>
              </w:rPr>
              <w:t xml:space="preserve">RCW 28A.400.380 </w:t>
            </w:r>
            <w:commentRangeEnd w:id="0"/>
            <w:r w:rsidR="00CD5B4A" w:rsidRPr="00B631D2">
              <w:rPr>
                <w:rStyle w:val="CommentReference"/>
                <w:sz w:val="20"/>
                <w:szCs w:val="20"/>
              </w:rPr>
              <w:commentReference w:id="0"/>
            </w:r>
            <w:r w:rsidRPr="00B631D2">
              <w:rPr>
                <w:szCs w:val="20"/>
              </w:rPr>
              <w:t xml:space="preserve">Leave sharing program </w:t>
            </w:r>
          </w:p>
        </w:tc>
      </w:tr>
      <w:tr w:rsidR="002C0346" w:rsidRPr="00B631D2" w14:paraId="497FAFF2" w14:textId="77777777">
        <w:trPr>
          <w:tblCellSpacing w:w="15" w:type="dxa"/>
        </w:trPr>
        <w:tc>
          <w:tcPr>
            <w:tcW w:w="3000" w:type="dxa"/>
            <w:vAlign w:val="center"/>
            <w:hideMark/>
          </w:tcPr>
          <w:p w14:paraId="7AFE0FB7" w14:textId="77777777" w:rsidR="002C0346" w:rsidRPr="00B631D2" w:rsidRDefault="002C0346">
            <w:pPr>
              <w:rPr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FADCC33" w14:textId="77777777" w:rsidR="002C0346" w:rsidRPr="00B631D2" w:rsidRDefault="004D479D">
            <w:pPr>
              <w:rPr>
                <w:szCs w:val="20"/>
              </w:rPr>
            </w:pPr>
            <w:r w:rsidRPr="00B631D2">
              <w:rPr>
                <w:szCs w:val="20"/>
              </w:rPr>
              <w:t xml:space="preserve">RCW 41.04.650-665 Leave sharing program - Intent </w:t>
            </w:r>
          </w:p>
        </w:tc>
      </w:tr>
      <w:tr w:rsidR="002C0346" w:rsidRPr="00B631D2" w14:paraId="3DDF53B9" w14:textId="77777777">
        <w:trPr>
          <w:tblCellSpacing w:w="15" w:type="dxa"/>
        </w:trPr>
        <w:tc>
          <w:tcPr>
            <w:tcW w:w="3000" w:type="dxa"/>
            <w:vAlign w:val="center"/>
            <w:hideMark/>
          </w:tcPr>
          <w:p w14:paraId="428DB4A6" w14:textId="77777777" w:rsidR="002C0346" w:rsidRPr="00B631D2" w:rsidRDefault="002C0346">
            <w:pPr>
              <w:rPr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158270F" w14:textId="7EC19F61" w:rsidR="002C0346" w:rsidRPr="00B631D2" w:rsidRDefault="00FD1076" w:rsidP="00FD1076">
            <w:pPr>
              <w:rPr>
                <w:szCs w:val="20"/>
              </w:rPr>
            </w:pPr>
            <w:r w:rsidRPr="00B631D2">
              <w:rPr>
                <w:szCs w:val="20"/>
              </w:rPr>
              <w:t>Chapter</w:t>
            </w:r>
            <w:r w:rsidR="004D479D" w:rsidRPr="00B631D2">
              <w:rPr>
                <w:szCs w:val="20"/>
              </w:rPr>
              <w:t xml:space="preserve"> 392-126</w:t>
            </w:r>
            <w:r w:rsidRPr="00B631D2">
              <w:rPr>
                <w:szCs w:val="20"/>
              </w:rPr>
              <w:t xml:space="preserve"> WAC Finance-Shared Leave</w:t>
            </w:r>
            <w:r w:rsidR="004D479D" w:rsidRPr="00B631D2">
              <w:rPr>
                <w:szCs w:val="20"/>
              </w:rPr>
              <w:t xml:space="preserve"> </w:t>
            </w:r>
          </w:p>
        </w:tc>
      </w:tr>
      <w:tr w:rsidR="002C0346" w:rsidRPr="00B631D2" w14:paraId="6149EAD0" w14:textId="77777777">
        <w:trPr>
          <w:tblCellSpacing w:w="15" w:type="dxa"/>
        </w:trPr>
        <w:tc>
          <w:tcPr>
            <w:tcW w:w="3000" w:type="dxa"/>
            <w:vAlign w:val="center"/>
            <w:hideMark/>
          </w:tcPr>
          <w:p w14:paraId="3B9BC1EA" w14:textId="77777777" w:rsidR="002C0346" w:rsidRPr="00B631D2" w:rsidRDefault="002C0346">
            <w:pPr>
              <w:rPr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16B0273" w14:textId="77777777" w:rsidR="002C0346" w:rsidRPr="00B631D2" w:rsidRDefault="002C0346">
            <w:pPr>
              <w:rPr>
                <w:rFonts w:ascii="Times New Roman" w:eastAsia="Times New Roman" w:hAnsi="Times New Roman"/>
                <w:szCs w:val="20"/>
              </w:rPr>
            </w:pPr>
          </w:p>
        </w:tc>
      </w:tr>
    </w:tbl>
    <w:p w14:paraId="6BC2231F" w14:textId="77777777" w:rsidR="002C0346" w:rsidRPr="00B631D2" w:rsidRDefault="002C0346">
      <w:pPr>
        <w:spacing w:after="240"/>
        <w:rPr>
          <w:rFonts w:ascii="Times New Roman" w:eastAsia="Times New Roman" w:hAnsi="Times New Roman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45"/>
        <w:gridCol w:w="6315"/>
      </w:tblGrid>
      <w:tr w:rsidR="002C0346" w:rsidRPr="00B631D2" w14:paraId="38F0C3A3" w14:textId="77777777">
        <w:trPr>
          <w:tblCellSpacing w:w="15" w:type="dxa"/>
        </w:trPr>
        <w:tc>
          <w:tcPr>
            <w:tcW w:w="3000" w:type="dxa"/>
            <w:vAlign w:val="center"/>
            <w:hideMark/>
          </w:tcPr>
          <w:p w14:paraId="11CA5C3E" w14:textId="77777777" w:rsidR="002C0346" w:rsidRPr="00B631D2" w:rsidRDefault="004D479D">
            <w:pPr>
              <w:rPr>
                <w:szCs w:val="20"/>
              </w:rPr>
            </w:pPr>
            <w:r w:rsidRPr="00B631D2">
              <w:rPr>
                <w:szCs w:val="20"/>
              </w:rPr>
              <w:t xml:space="preserve">Management Resources: </w:t>
            </w:r>
          </w:p>
        </w:tc>
        <w:tc>
          <w:tcPr>
            <w:tcW w:w="0" w:type="auto"/>
            <w:vAlign w:val="center"/>
            <w:hideMark/>
          </w:tcPr>
          <w:p w14:paraId="103E3293" w14:textId="3426AD28" w:rsidR="00422795" w:rsidRPr="00B631D2" w:rsidRDefault="00422795">
            <w:pPr>
              <w:rPr>
                <w:szCs w:val="20"/>
              </w:rPr>
            </w:pPr>
            <w:r w:rsidRPr="00B631D2">
              <w:rPr>
                <w:szCs w:val="20"/>
              </w:rPr>
              <w:t>2018 – May Issue</w:t>
            </w:r>
          </w:p>
          <w:p w14:paraId="1B41734B" w14:textId="77777777" w:rsidR="002C0346" w:rsidRPr="00B631D2" w:rsidRDefault="004D479D">
            <w:pPr>
              <w:rPr>
                <w:szCs w:val="20"/>
              </w:rPr>
            </w:pPr>
            <w:r w:rsidRPr="00B631D2">
              <w:rPr>
                <w:szCs w:val="20"/>
              </w:rPr>
              <w:t xml:space="preserve">2010 - October Issue </w:t>
            </w:r>
          </w:p>
        </w:tc>
      </w:tr>
      <w:tr w:rsidR="002C0346" w:rsidRPr="00B631D2" w14:paraId="284A2A74" w14:textId="77777777">
        <w:trPr>
          <w:tblCellSpacing w:w="15" w:type="dxa"/>
        </w:trPr>
        <w:tc>
          <w:tcPr>
            <w:tcW w:w="3000" w:type="dxa"/>
            <w:vAlign w:val="center"/>
            <w:hideMark/>
          </w:tcPr>
          <w:p w14:paraId="078E1152" w14:textId="3D26E195" w:rsidR="002C0346" w:rsidRPr="00B631D2" w:rsidRDefault="002C0346">
            <w:pPr>
              <w:rPr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03B26BE" w14:textId="77777777" w:rsidR="002C0346" w:rsidRPr="00B631D2" w:rsidRDefault="004D479D">
            <w:pPr>
              <w:rPr>
                <w:szCs w:val="20"/>
              </w:rPr>
            </w:pPr>
            <w:r w:rsidRPr="00B631D2">
              <w:rPr>
                <w:szCs w:val="20"/>
              </w:rPr>
              <w:t xml:space="preserve">Policy News, October 2004 Revisions to the State Leave Sharing Program </w:t>
            </w:r>
          </w:p>
        </w:tc>
      </w:tr>
      <w:tr w:rsidR="002C0346" w:rsidRPr="00B631D2" w14:paraId="0FE20BC4" w14:textId="77777777">
        <w:trPr>
          <w:tblCellSpacing w:w="15" w:type="dxa"/>
        </w:trPr>
        <w:tc>
          <w:tcPr>
            <w:tcW w:w="3000" w:type="dxa"/>
            <w:vAlign w:val="center"/>
            <w:hideMark/>
          </w:tcPr>
          <w:p w14:paraId="404B7F7B" w14:textId="77777777" w:rsidR="002C0346" w:rsidRPr="00B631D2" w:rsidRDefault="002C0346">
            <w:pPr>
              <w:rPr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B665545" w14:textId="77777777" w:rsidR="002C0346" w:rsidRPr="00B631D2" w:rsidRDefault="004D479D">
            <w:pPr>
              <w:rPr>
                <w:szCs w:val="20"/>
              </w:rPr>
            </w:pPr>
            <w:r w:rsidRPr="00B631D2">
              <w:rPr>
                <w:szCs w:val="20"/>
              </w:rPr>
              <w:t xml:space="preserve">Policy News, August 1999 Staff may share personal holiday </w:t>
            </w:r>
          </w:p>
        </w:tc>
      </w:tr>
      <w:tr w:rsidR="002C0346" w:rsidRPr="00B631D2" w14:paraId="575B2494" w14:textId="77777777">
        <w:trPr>
          <w:tblCellSpacing w:w="15" w:type="dxa"/>
        </w:trPr>
        <w:tc>
          <w:tcPr>
            <w:tcW w:w="3000" w:type="dxa"/>
            <w:vAlign w:val="center"/>
            <w:hideMark/>
          </w:tcPr>
          <w:p w14:paraId="6DEA0D8E" w14:textId="77777777" w:rsidR="002C0346" w:rsidRPr="00B631D2" w:rsidRDefault="002C0346">
            <w:pPr>
              <w:rPr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716F8FF" w14:textId="77777777" w:rsidR="002C0346" w:rsidRPr="00B631D2" w:rsidRDefault="002C0346">
            <w:pPr>
              <w:rPr>
                <w:rFonts w:ascii="Times New Roman" w:eastAsia="Times New Roman" w:hAnsi="Times New Roman"/>
                <w:szCs w:val="20"/>
              </w:rPr>
            </w:pPr>
          </w:p>
        </w:tc>
      </w:tr>
    </w:tbl>
    <w:p w14:paraId="5E9728B7" w14:textId="77777777" w:rsidR="002C0346" w:rsidRPr="00B631D2" w:rsidRDefault="002C0346">
      <w:pPr>
        <w:spacing w:after="240"/>
        <w:rPr>
          <w:rFonts w:ascii="Times New Roman" w:eastAsia="Times New Roman" w:hAnsi="Times New Roman"/>
          <w:szCs w:val="20"/>
        </w:rPr>
      </w:pPr>
    </w:p>
    <w:p w14:paraId="33AACCFE" w14:textId="77777777" w:rsidR="00B631D2" w:rsidRPr="00B631D2" w:rsidRDefault="004D479D">
      <w:pPr>
        <w:pStyle w:val="NormalWeb"/>
        <w:rPr>
          <w:szCs w:val="20"/>
        </w:rPr>
      </w:pPr>
      <w:r w:rsidRPr="00B631D2">
        <w:rPr>
          <w:szCs w:val="20"/>
        </w:rPr>
        <w:t xml:space="preserve">Adoption Date: </w:t>
      </w:r>
      <w:r w:rsidR="00B631D2" w:rsidRPr="00B631D2">
        <w:rPr>
          <w:szCs w:val="20"/>
        </w:rPr>
        <w:t>12.11</w:t>
      </w:r>
    </w:p>
    <w:p w14:paraId="6801E459" w14:textId="074C1E15" w:rsidR="00B631D2" w:rsidRPr="00B631D2" w:rsidRDefault="00B631D2" w:rsidP="00B631D2">
      <w:pPr>
        <w:pStyle w:val="NormalWeb"/>
        <w:rPr>
          <w:color w:val="999999"/>
          <w:szCs w:val="20"/>
        </w:rPr>
      </w:pPr>
      <w:r w:rsidRPr="00B631D2">
        <w:rPr>
          <w:szCs w:val="20"/>
        </w:rPr>
        <w:t xml:space="preserve">Skykomish School District </w:t>
      </w:r>
      <w:r w:rsidR="004D479D" w:rsidRPr="00B631D2">
        <w:rPr>
          <w:szCs w:val="20"/>
        </w:rPr>
        <w:br/>
        <w:t xml:space="preserve">Classification: </w:t>
      </w:r>
      <w:r w:rsidR="004D479D" w:rsidRPr="00B631D2">
        <w:rPr>
          <w:bCs/>
          <w:szCs w:val="20"/>
        </w:rPr>
        <w:t>Essential</w:t>
      </w:r>
      <w:r w:rsidR="004D479D" w:rsidRPr="00B631D2">
        <w:rPr>
          <w:szCs w:val="20"/>
        </w:rPr>
        <w:br/>
        <w:t xml:space="preserve">Revised Dates: </w:t>
      </w:r>
      <w:r w:rsidR="004F1C50">
        <w:rPr>
          <w:szCs w:val="20"/>
        </w:rPr>
        <w:t>4.29.2020</w:t>
      </w:r>
    </w:p>
    <w:p w14:paraId="76A06ED0" w14:textId="4DEA1D02" w:rsidR="004D479D" w:rsidRDefault="004D479D">
      <w:pPr>
        <w:pStyle w:val="NormalWeb"/>
        <w:rPr>
          <w:color w:val="999999"/>
        </w:rPr>
      </w:pPr>
    </w:p>
    <w:sectPr w:rsidR="004D479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uthor" w:initials="A">
    <w:p w14:paraId="6E86CDC4" w14:textId="77777777" w:rsidR="00CD5B4A" w:rsidRPr="00CD5B4A" w:rsidRDefault="00CD5B4A">
      <w:pPr>
        <w:pStyle w:val="CommentText"/>
        <w:rPr>
          <w:sz w:val="17"/>
          <w:szCs w:val="17"/>
        </w:rPr>
      </w:pPr>
      <w:r>
        <w:rPr>
          <w:rStyle w:val="CommentReference"/>
        </w:rPr>
        <w:annotationRef/>
      </w:r>
      <w:r w:rsidR="00E000A8">
        <w:rPr>
          <w:sz w:val="17"/>
          <w:szCs w:val="17"/>
        </w:rPr>
        <w:t xml:space="preserve">Please note that school boards do not have to establish leave sharing programs. See </w:t>
      </w:r>
      <w:r w:rsidRPr="00CD5B4A">
        <w:rPr>
          <w:sz w:val="17"/>
          <w:szCs w:val="17"/>
        </w:rPr>
        <w:t>RCW 28A.400.380</w:t>
      </w:r>
      <w:r w:rsidR="00E000A8">
        <w:rPr>
          <w:sz w:val="17"/>
          <w:szCs w:val="17"/>
        </w:rPr>
        <w:t xml:space="preserve"> (</w:t>
      </w:r>
      <w:r w:rsidRPr="00CD5B4A">
        <w:rPr>
          <w:sz w:val="17"/>
          <w:szCs w:val="17"/>
        </w:rPr>
        <w:t xml:space="preserve">“Every school district board of directors </w:t>
      </w:r>
      <w:r>
        <w:rPr>
          <w:sz w:val="17"/>
          <w:szCs w:val="17"/>
        </w:rPr>
        <w:t xml:space="preserve">. . . </w:t>
      </w:r>
      <w:r w:rsidRPr="00CD5B4A">
        <w:rPr>
          <w:b/>
          <w:sz w:val="17"/>
          <w:szCs w:val="17"/>
          <w:u w:val="single"/>
        </w:rPr>
        <w:t>may</w:t>
      </w:r>
      <w:r w:rsidRPr="00CD5B4A">
        <w:rPr>
          <w:sz w:val="17"/>
          <w:szCs w:val="17"/>
        </w:rPr>
        <w:t xml:space="preserve">, in accordance with </w:t>
      </w:r>
      <w:hyperlink r:id="rId1" w:history="1">
        <w:r w:rsidRPr="00CD5B4A">
          <w:rPr>
            <w:rStyle w:val="Hyperlink"/>
            <w:color w:val="auto"/>
            <w:sz w:val="17"/>
            <w:szCs w:val="17"/>
            <w:u w:val="none"/>
          </w:rPr>
          <w:t>RCW 41.04.650</w:t>
        </w:r>
      </w:hyperlink>
      <w:r w:rsidRPr="00CD5B4A">
        <w:rPr>
          <w:sz w:val="17"/>
          <w:szCs w:val="17"/>
        </w:rPr>
        <w:t xml:space="preserve"> through </w:t>
      </w:r>
      <w:hyperlink r:id="rId2" w:history="1">
        <w:r w:rsidRPr="00CD5B4A">
          <w:rPr>
            <w:rStyle w:val="Hyperlink"/>
            <w:color w:val="auto"/>
            <w:sz w:val="17"/>
            <w:szCs w:val="17"/>
            <w:u w:val="none"/>
          </w:rPr>
          <w:t>41.04.665</w:t>
        </w:r>
      </w:hyperlink>
      <w:r w:rsidRPr="00CD5B4A">
        <w:rPr>
          <w:sz w:val="17"/>
          <w:szCs w:val="17"/>
        </w:rPr>
        <w:t>, establish and administer a leave sharing program for their certificated and classified employees.”</w:t>
      </w:r>
      <w:r w:rsidR="00E000A8">
        <w:rPr>
          <w:sz w:val="17"/>
          <w:szCs w:val="17"/>
        </w:rPr>
        <w:t>)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E86CDC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E86CDC4" w16cid:durableId="20007F9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904CE" w14:textId="77777777" w:rsidR="00C9495A" w:rsidRDefault="00C9495A" w:rsidP="001F40F8">
      <w:r>
        <w:separator/>
      </w:r>
    </w:p>
  </w:endnote>
  <w:endnote w:type="continuationSeparator" w:id="0">
    <w:p w14:paraId="45F23A35" w14:textId="77777777" w:rsidR="00C9495A" w:rsidRDefault="00C9495A" w:rsidP="001F40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AF003" w14:textId="77777777" w:rsidR="001F40F8" w:rsidRDefault="001F40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3B7E5" w14:textId="77777777" w:rsidR="001F40F8" w:rsidRDefault="001F40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C31A6" w14:textId="77777777" w:rsidR="001F40F8" w:rsidRDefault="001F40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6F78A" w14:textId="77777777" w:rsidR="00C9495A" w:rsidRDefault="00C9495A" w:rsidP="001F40F8">
      <w:r>
        <w:separator/>
      </w:r>
    </w:p>
  </w:footnote>
  <w:footnote w:type="continuationSeparator" w:id="0">
    <w:p w14:paraId="6DD68F23" w14:textId="77777777" w:rsidR="00C9495A" w:rsidRDefault="00C9495A" w:rsidP="001F40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85E4C" w14:textId="77777777" w:rsidR="001F40F8" w:rsidRDefault="001F40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EF4D1" w14:textId="77777777" w:rsidR="001F40F8" w:rsidRDefault="001F40F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557C1" w14:textId="77777777" w:rsidR="001F40F8" w:rsidRDefault="001F40F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87"/>
  <w:removePersonalInformation/>
  <w:removeDateAndTime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zU2tDC3MDKwNDZX0lEKTi0uzszPAykwrAUA0oPd+ywAAAA="/>
  </w:docVars>
  <w:rsids>
    <w:rsidRoot w:val="000B3F3D"/>
    <w:rsid w:val="000B3F3D"/>
    <w:rsid w:val="001A1F25"/>
    <w:rsid w:val="001F40F8"/>
    <w:rsid w:val="002C0346"/>
    <w:rsid w:val="003265C6"/>
    <w:rsid w:val="003C07D9"/>
    <w:rsid w:val="00422795"/>
    <w:rsid w:val="004C5E13"/>
    <w:rsid w:val="004D479D"/>
    <w:rsid w:val="004F1C50"/>
    <w:rsid w:val="00537602"/>
    <w:rsid w:val="00684681"/>
    <w:rsid w:val="008452B4"/>
    <w:rsid w:val="00867E9E"/>
    <w:rsid w:val="00A3548F"/>
    <w:rsid w:val="00A55C9F"/>
    <w:rsid w:val="00A56B34"/>
    <w:rsid w:val="00B12356"/>
    <w:rsid w:val="00B160AB"/>
    <w:rsid w:val="00B631D2"/>
    <w:rsid w:val="00C9495A"/>
    <w:rsid w:val="00CD5B4A"/>
    <w:rsid w:val="00D3073F"/>
    <w:rsid w:val="00D80246"/>
    <w:rsid w:val="00E000A8"/>
    <w:rsid w:val="00E82C33"/>
    <w:rsid w:val="00ED4BAC"/>
    <w:rsid w:val="00F02184"/>
    <w:rsid w:val="00F37324"/>
    <w:rsid w:val="00F83C08"/>
    <w:rsid w:val="00FD1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DED64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uiPriority w:val="99"/>
    <w:unhideWhenUsed/>
    <w:rPr>
      <w:rFonts w:ascii="Verdana" w:eastAsia="Verdana" w:hAnsi="Verdana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07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076"/>
    <w:rPr>
      <w:rFonts w:ascii="Segoe UI" w:eastAsia="Verdan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5B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5B4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5B4A"/>
    <w:rPr>
      <w:rFonts w:ascii="Verdana" w:eastAsia="Verdana" w:hAnsi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5B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5B4A"/>
    <w:rPr>
      <w:rFonts w:ascii="Verdana" w:eastAsia="Verdana" w:hAnsi="Verdana"/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CD5B4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F40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40F8"/>
    <w:rPr>
      <w:rFonts w:ascii="Verdana" w:eastAsia="Verdana" w:hAnsi="Verdana"/>
      <w:szCs w:val="22"/>
    </w:rPr>
  </w:style>
  <w:style w:type="paragraph" w:styleId="Footer">
    <w:name w:val="footer"/>
    <w:basedOn w:val="Normal"/>
    <w:link w:val="FooterChar"/>
    <w:uiPriority w:val="99"/>
    <w:unhideWhenUsed/>
    <w:rsid w:val="001F40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40F8"/>
    <w:rPr>
      <w:rFonts w:ascii="Verdana" w:eastAsia="Verdana" w:hAnsi="Verdana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nicode"/>
  <w:relyOnVML/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https://1.next.westlaw.com/Link/Document/FullText?findType=L&amp;pubNum=1000259&amp;cite=WAST41.04.665&amp;originatingDoc=N836E8E909E1A11DAA688FED05A9C725C&amp;refType=LQ&amp;originationContext=document&amp;transitionType=DocumentItem&amp;contextData=(sc.UserEnteredCitation)" TargetMode="External"/><Relationship Id="rId1" Type="http://schemas.openxmlformats.org/officeDocument/2006/relationships/hyperlink" Target="https://1.next.westlaw.com/Link/Document/FullText?findType=L&amp;pubNum=1000259&amp;cite=WAST41.04.650&amp;originatingDoc=N836E8E909E1A11DAA688FED05A9C725C&amp;refType=LQ&amp;originationContext=document&amp;transitionType=DocumentItem&amp;contextData=(sc.UserEnteredCitation)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DD1D1E0BE9524083A6571E4940C023" ma:contentTypeVersion="7" ma:contentTypeDescription="Create a new document." ma:contentTypeScope="" ma:versionID="3ac05ed85078242858a6bb92d46c9364">
  <xsd:schema xmlns:xsd="http://www.w3.org/2001/XMLSchema" xmlns:xs="http://www.w3.org/2001/XMLSchema" xmlns:p="http://schemas.microsoft.com/office/2006/metadata/properties" xmlns:ns2="ef18c8f2-9b93-49a5-86a5-76e6eff8facf" xmlns:ns3="122fa37c-de84-445d-8ddf-27a24a27344d" targetNamespace="http://schemas.microsoft.com/office/2006/metadata/properties" ma:root="true" ma:fieldsID="92ca005685a1b74b272d35fcb40846b2" ns2:_="" ns3:_="">
    <xsd:import namespace="ef18c8f2-9b93-49a5-86a5-76e6eff8facf"/>
    <xsd:import namespace="122fa37c-de84-445d-8ddf-27a24a27344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8c8f2-9b93-49a5-86a5-76e6eff8fac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2fa37c-de84-445d-8ddf-27a24a2734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2AA7052-08BA-44A9-83EC-7DC47253D5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18c8f2-9b93-49a5-86a5-76e6eff8facf"/>
    <ds:schemaRef ds:uri="122fa37c-de84-445d-8ddf-27a24a2734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2DDCA3-CD5E-44C3-9AE7-08ACE696BC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E6A373-6DB3-4B32-A18E-94F87CAE6C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23T19:10:00Z</dcterms:created>
  <dcterms:modified xsi:type="dcterms:W3CDTF">2021-05-03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DD1D1E0BE9524083A6571E4940C023</vt:lpwstr>
  </property>
</Properties>
</file>